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ปลา</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et A ต้องการใช้ 5 วิ บีต้องการใช้ 6 วินาที พี่ต้องการใช้ 10 วิ กำหนดเวลา quantum 5 วิ เลขที่ต้องการเวลาตัวที่สุดคืออะไรครับ คืออะไรเอ่ย BBC ABC เสร็จอะไรครับ เศรษฐีต้องการเวลาน้อยที่สุด ชื่อก็บอกอยู่แล้วว่าต้องการเวลาน้อยที่สุดก็ต้องเป็น Frozen นะครับ น่าจะคิวแบบที่ 5 แบบที่ 5 การจัดคิวแบบ srt การจัดการการจัดคิว Hitachi นี้ จะคล้ายๆกับ การจัดคิวแบบ src จะเลือกเอาโปรเน็ตที่เหลือเวลาน้อยที่สุด ตัวอย่างเมื่อกี้โปรเซส a ต้องการ 1 วิ Set มีประกัน 5 วิ พี่ต้องการ 8 วิ สมมตินะ การจัดคิวแบบ SR ทีจะเลือกเอาโปรเน็ตที่เหลือเวลาน้อยที่สุด เมื่อมันเป็นครอบครองสิทธิ์อยู่แล้ว Set A ใช้ 1 วิหรือว่า 4 วิ ใช่ไหม เวลาควรตั้งปลุกไว้ 5 วิ ต้องการ 5 วิเข้าไป 5 วิ ขั้นต่ำ 5 วิ 0 csc ต้องการ 8 เข้าไป เดือน 3 -3 ก็คือจะเลือกเอาเฟซนี้ ต่างกันนะครับ SR เวลาน้อยที่สุด skn ต้องการเวลาน้อยที่สุด 6 การจัดคิวแบบหลายระดับ เมื่อกี้เป็นระดับเดียว นะครับ ดูรูปประกอบเลยเห็นไหมครับ การจัดคิว ระดับดี ข้างบน เห็นไหมคะ ด้านบน การจัดคิวแบบหลายระดับ คิวที่ 1 อยู่ที่ 2 อยู่ที่ n ถ้าเกิดการจัดซื้อแบบนี้แบบหลายระดับ เป็นลักษณะของการทำงานแบบหลายโปรแกรมทำงานพร้อมกัน นะครับ ละม้ายเรื่องของ ระยะยาว นะครับ น่าจะคิวระยะยาว หลักการจัดระยะสั้นไหม มันจะคิวยาวนั้น การจัดคิวนัดระดับงานซึ่งจะไม่เกิดขึ้น ในการจัดคิวแบบ round Robin น่าจะคิวระยะยาว เข้าไปครอบครอง CPU แล้วต้องจบ ต้องจบ แต่มันไม่จบ กลับ เรา Robin ไม่จบ ความว่าการจัดซื้อในระยะยาวจะไม่เกิด ขึ้นเลย Robin ส่วนแบบอื่นเหมือนกันนะครับ คราวนี้มาดูระบบ Line processor ช่วงรับปริญญาวางแผนการไว้หรือยังครับ นักเรียนมาเรียนเกือบเดือนแล้วนะ เราจะ การตั้งแต่วันที่ 9 91 ซ้อม 2 ก็เข้ามามหาลัยไม่ได้แล้ว จะไม่ใช่ตึกของเราแล้ว แล้วก็ยาวจนถึงนู่น ถึง 23 ปัญญา เขาเรียกว่าปิดเทอมน้อยนะปิดเทอมน้อยนะครับ เราก็ขอให้เราอยู่ไหมอยู่หอไหมอุบล ยังไม่รู้ใช่ไหมยังไม่ประกาศใช่ไหม มันคงไม่ อยู่ละมั้ง นะ ตั้ง 10 วัน 1 อาทิตย์ 20 วัน รับปริญญา ปีนี้ก็ค่อนข้างโชคดีนะครับ เราคงไม่รับดึก นะครับก็คง 16:00 น 17:00 น ก็น่าจะเสร็จนะครับ รุ่นพี่เราแล้วกันนะจบแล้วรับปริญญา รุ่นพี่ที่เป็นเด็กหูหนวกเรา ของคุณใช่ไหม ใช่ไหมพลอย 2 คน น้ำหวาน น้ำหวานกับอ๊อฟ นุ่นพลอยนี่บินถัดไปใช่ไหม ยังไม่ถึงนะครับ คงต้องถามนะ ว่ามารับแล้ว มารับคนสุดท้ายไหม ว่าจะรับปกติ เพราะว่าอาจารย์มี จะเป็นฝ่ายข้างในหอประชุมนะนะครับ แล้วไม่รู้ว่า นวัตกรรมน่ะ กี่คน จำได้ไหม กูจำได้ไหม จบไปไม่ต้องรับด้วยกันนะ แค่นั้นใช่ไหม วัดตะกล่ำรุ่นพลอยใช่ไหม ก็มีบ้าง แล้วใช่ไหม เดี๋ยวอาจารย์ต้องวางแผน เข้าหอประชุมนะครับ ต้องมีล่าม นะครับ นิราศในหอประชุมแต่ว่าอาจารย์ ใช้สกิล rov ในการ อาจารย์ธิดารัตน์ เขาพูดภาษามือได้อยู่ ดูนะครับดูต่อ ระบบหลายโปรแกรมระบบหลายโปรเจคเตอร์หรือระบบหลาย CPU วิธีการนะครับ เมื่อคืนไอ การทำงานในคอมพิวเตอร์นั้น ถ้ามี CPU ตัวเดียวก็ทำ CPU ตัวเดียวถ้ามีหลายตัวก็ทำหลายตัว คู่ขนานกันไป มีระบบตอบไปนี้ ระบบคอมพิวเตอร์ sisc Single restriction Single Data นะครับ steam นะครับ คอมพิวเตอร์ที่ใช้งานทั่วๆไปก็คือเครื่องพวกนี้นะครับ อยู่ 1 ตัว ความจำ 1 ชุด คำสั่ง 1 คำสั่ง มีผลลัพธ์เห็นผลลัพธ์มีข้อมูลชุดเดียว ก็คือคอมพิวเตอร์ทั่วไปที่ตั้งอยู่ตรงหน้าเรานี่แหละ Facebook นี่ก็ใช่ การทำงานของระบบคอมพิวเตอร์แบบนี้ เป็นการทำงานแล้วคำสั่งทีละคำสั่ง คำสั่งคำสั่งทำงานเข้าไปนะครับ เคสที่ 2 ระบบคอมพิวเตอร์ประเภท mi HD เน็ต AIS วันนี้เป็นระบบคอมพิวเตอร์ที่มี CPU 2 ตัวขึ้นไป ทำงานคู่ขนานกัน นะครับ มีคำสั่ง SQL เป็นของตัวเอง มีข้อมูลเป็นของตัวเอง มีคำสั่ง เห็นไหมครับ คำสั่งที่ 1 2 3 อะไรคือคำสั่งนะครับ นี่คือข้อมูล มีหลายคำสั่ง มีข้อมูลชุดเดียวกันนะครับ ตัวอย่างการทำงาน ถ้าเป็นการทำงานหาฟังก์ชัน x ครับ ระบบคอมพิวเตอร์แบบ ssd ก็คือ ทำงาน หาค่า x ยกกำลัง 2 ลบผลลัพธ์ ข้อ 1 ได้ 2 เพิ่มค่าผลลัพธ์ ข้อ 2 หรือ 4 ทำทีละคำสั่ง ครับ แต่ถ้าเป็นระบบคอมพิวเตอร์ประเภท mimd นะครับ คำสั่งที่ 1 ^ 2 คำสั่งที่ 2 คูณ 2 คำสั่งที่ 3 คูณ 4 ผลลัพธ์ออกมาเลย ก็หาค่า x 2 ตัวนี้ I HD mi HD ทำงานเร็วกว่านะครับ ช่วยกันทำงานกว่าจะได้อยู่ทำงานหลายตัวนะครับ ประเภทที่ 3 ระบบคอมพิวเตอร์ประเภท SI MD ครับ เฟซนี้ มีคำสั่งคำสั่งเดียว คำสั่งเดียวเลย มีข้อมูลหลายชุด ประเภทที่ใช้ในการคำนวณเมตริก คำนวณด้าน คณิตศาสตร์ ประเภทสุดท้ายด้วยเพชรที่ 4 ประเภทที่ 4 ระบบคอมพิวเตอร์ประเภท m i n d m i m b นะครับ เป็นการทำงานของคอมพิวเตอร์ หลายๆตัวทำงาน สลายตัวเป็นของใครของมันมีข้อมูลเป็นของใครของมัน หรือจะเรียกง่ายๆว่า เป็นคอมพิวเตอร์ประเภท sisc แต่ละตัวนะครับ imd ทำงานอย่างไรครับ mimd ก็คือเครื่องใครเครื่องมัน ครับ แม่ทำงานเชื่อมโยงหากันนะครับ งงไหมครับ MMD เครื่องนี้เป็นแบบ HD sisd แต่มันเชื่อมต่อเข้าหากัน กลายเป็น mimd เมื่อมี CPU หลายตัว มาทำงาน ช่วยกันนะครับ เจ้าของระบบคอมพิวเตอร์ ดีนะทำงานอิสระต่อกันเลยนะครับ จึงต้องมีกลไกในการทำงานประสานกัน เขาเรียกว่าการเชื่อมโยง ดูการเชื่อมโยงมีอยู่ 2 ประเภทนะครับ 1 การเชื่อมโยงอย่างหลวม การเชื่อมโยงอย่างรวมก็คือ แต่ละตัวมีหน่วยความจำหลักและหน่วยความจำลงเป็นของตัวเอง ติดต่อกันผ่านช่องทางสื่อสารร่วม เป็นอย่างไรครับ สื่อสารร่วม ก็คือผ่านพอร์ตพลันสายแลน WiFi นะครับ มี CPU เป็นของตัวเอง ความจำเป็นของตัวเอง ติดต่อกันผ่านช่องทางร่วม การติดตัวอย่างนี้อย่างแน่น ก็ก่อให้เกิดการ ใช้งานแบบคอมพิวเตอร์เครือข่ายนะครับ มาเชื่อมโยงอย่างแน่นนะครับ ตัวที่ 2 นะครับการเชื่อมโยงอย่างแน่น หมายถึง CPU มีการใช้หน่วยความจำร่วมกันโดยเฉพาะอย่างยิ่งหรือความจำหลักของแต่ละตัว ดูนะครับ CPU ตัวที่ 1 นะครับ อยู่ที่ 1 ที่ 2 ตัวที่ 3 มีความจำเป็นของตัวเอง แค่ไหนความจำร่วมกัน ครับ เห็นไหมครับรูป การทำงานในระบบหลายโปรแกรมนะครับ ระบบ Line processor นะครับระบบ Line CPU นะครับ มีวิธีการควบคุม ถ้าเป็นอิสระ เป็นแบบอย่างแม่นนะครับเป็นแบบอย่างแม่นแบบอิสระ การทำงานอิสระนั้น เชื่อมรถยังหลวม มีการเชื่อมโยงที่ส่งข้อมูลอย่างเดียว ครับ วิธีการควบคุม อีกแบบหนึ่งนะครับ รูปแบบหนึ่งก็คือ ที่เรามักใช้กันนะครับในระบบ ระบบเชื่อมโยงอย่างนั้นก็คือ การให้ CPU ตัวหนึ่ง เป็นมาสเตอร์ นะคะ Master นึกภาพออกไหมครับถ้าเป็นอย่างหลวม รวมก็คือ CPU เครื่องนี้เครื่องนี้ เครื่องนี้เครื่องนี้ในห้องเรา เวลาจะเชื่อมโยงหากันทำอย่างไรติดต่อผ่านสาย ออกนะ ติดต่อกันผ่านสาย สอนระบบเครือข่าย ถ้าเป็นการเชื่อมโยงอย่างนั่นก็คือหมายความว่า ในคอมพิวเตอร์เรานั้น ในเมนบอร์ดเรานั้นมี CPU อยู่ มากกว่า 1 ตัว 1 2 3 4 5 อยู่ในเมนบอร์ดเดียวกันนะ CPU ตัวที่ 1 เขาจะกำหนดให้เป็นพอยเตอร์ CPU ตัวที่ 2 จะถูกกำหนดเป็น sleep ก็คือในคอมพิวเตอร์เครื่องนี้ ก็คณะอาจารย์ มี 2 ตัวหรือ 3 ตัวหรือ 4 ตัว การที่มันจะ น้องหยกหากัน มันจะใช้ระบบมาสเตอร์สลิป ทำงานไปซักระยะหนึ่ง Master ม เริ่มมีปัญหา ทำงานน้อยลงความร้อนเยอะขึ้น มันก็จะสลับตัวของเล็บมาเป็นมาสเตอร์แทน ระบบปฏิบัติการทำได้ เราเรียกว่า ระบบสมมาตร งงไหม ระบบสมมาตรก็คือ การที่ตัวของ คอมพิวเตอร์เรานี่ ระบบปฏิบัติการเรานี่ กดเป็นระบบ Master sleep CPU 5 ตัว ตัวที่ 1 เป็น Master ช่อง 34 sleep แต่ถ้า ทำงานไปซักระยะหนึ่งแล้วปรากฏว่าตัวของมาสเตอร์นี่ ทำงานหนักมาก ระบบปฏิบัติการเองสามารถสลับ เปลี่ยนให้เป็น The Master เป็นเซเลบ ตัวสลิมเป็น Master เรียกระบบนี้ว่าระบบสมมาตร ถามว่าทุกวันนี้ทำได้หรือยังทำได้แล้วนะคะ นี่คือหลักการของการ ราคา CPU นะครับ บทที่ 3 ครับ มีอะไรจะถามไหม อีก 1 สัปดาห์นะครับสัปดาห์หน้าแล้วก็จะ เหลือ 2 บท 2 บท อย่าลืมว่า เทอมนี้ยังไม่ เพราะว่าเรายังไม่สมบูรณ์นะครับ เพราะว่าตึก 7 อาจารย์ 7 ห้องยังไม่เสร็จ เราไม่ต้องตกใจนะครับ ว่าเทอมนี้ได้เรียนน้อยเทอมหน้าเจอกันอีก 1 วิชานะครับ ผมน่าจะเป็นวิชาต่อยอดจากวิชานี้ก็คือวิชาซ่อมบำรุงนะคะ เทอมนี้เรากำหนดไว้ว่า ผมต้องการให้พวกเรารู้จักคนสิ ของระบบปฏิบัติการ ว่าเป็นอย่างไร แล้วก็สามารถลงโปรแกรมระบบปฏิบัติการได้ หลังจากงานรับปริญญานะครับ ผมจะแยกกลุ่มเรียน นะครับ เดี๋ยวผมจะทำตารางออกมาให้นะครับ กลุ่มละ ห้อง 2 นี่เข้าห้องเลย คนนะครับ 8 คน ส่วนห้องหนึ่งก็ 886 16 32 4 คนห้อง 1 14 ชั่วโมงประมาณกลุ่มละ 8 คน มี 2 กลุ่ม 9 คน พ. รบแบ่งกลุ่มเดือนแล้ว ผมจะสอนวิธีการวาด เราจะลงโปรแกรม OS อย่างไร สอนแยกสวนกลุ่มเสร็จปุ๊บ อักษรกลุ่ม จะสอบด้วยนะครับสอบปฏิบัตินะครับ ทำให้มันเต็ม เพิ่มที่ 1 ที่ 1 เราไม่คาดหวังอะไรเยอะ ส่งไป 2 1 เทอม 2 ก็ต่อเข้าไปอีกนะครับ น็อตไม่ค่อยสงสารได้ไหมครับ ไม่มีนะ ช่วงรอแยกกลุ่มเรียนนะครับ ก็คง ไม่ใช่หลับออกไปแล้ว เพราะว่าเราจะมุกไปเรียนที่อาการเจ็บ ก็ใช้ล่ามออนไลน์อีกครั้งนึงก็สัปดาห์หน้า สัปดาห์หน้านะ ถ้าจะใช้ ยังไม่นอนอีก ครั้งเดียว สัปดาห์ก่อนสอบ วันที่ 8 วันที่ 8 สอบ วันที่ 8 กันยายน เกิดวันที่ 1 กันยายนนี้ยัง น่าสนอยู่นะครับ เซรามิก นะครับ เกรงใจเกรงใจร่ำเพราะว่าวันเดียว รอ รอแค่ลาครึ่งวันนะครับ อาจารย์จะจัด ส่วนมากก็จะจัดใหม่ ระบบรากออนไลน์ใหม่ เพราะว่าทางนู้นก็ ขนาดนะครับ แล้วก็จะทำหนังสือนะครับ ขอความอนุเคราะห์นะครับ ทางการ ไปแล้วก็จะเป็นลาบที่ ออนไลน์ออนไลน์ ไม่ต้องมีหนังสือนะคะ โปรไฟล์เอาไว้ให้เรานะครับ มีอะไรจะถามไหมครับ ถ้าไม่มีก็ รวมส่งนะครับอย่าลืมไปเอาเงินคืนนะครับอยู่ที่โต๊ะผมตรวจแล้วนะครับงาน รวบรวมส่งไว้ที่โต๊ะ เจอกันสัปดาห์หน้านะคะ เอามาเลยส่งมาเลย ส่งได้ส่งได้เอามาส่งนะ ใครไม่ส่ง อาจารย์ ส่งมาส่งมา ทยอยส่งมา ข้อสอบขนส่ง 100% เลยนะห้อง 2 ห้องหรือยังขาดเยอะ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ปลา</dc:title>
  <dc:creator/>
  <cp:keywords/>
  <dcterms:created xsi:type="dcterms:W3CDTF">2022-11-07T03:42:53Z</dcterms:created>
  <dcterms:modified xsi:type="dcterms:W3CDTF">2022-11-07T03: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09.30 น.</vt:lpwstr>
  </property>
  <property fmtid="{D5CDD505-2E9C-101B-9397-08002B2CF9AE}" pid="3" name="subtitle">
    <vt:lpwstr/>
  </property>
</Properties>
</file>